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510036BD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.</w:t>
      </w:r>
    </w:p>
    <w:p w14:paraId="09FD4570" w14:textId="5D410362" w:rsidR="00423608" w:rsidRPr="003150DF" w:rsidRDefault="00FF277E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>Tuesday</w:t>
      </w:r>
      <w:r w:rsidR="003342CA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F7A67">
        <w:rPr>
          <w:rFonts w:ascii="Times New Roman" w:hAnsi="Times New Roman" w:cs="Times New Roman"/>
          <w:b/>
          <w:sz w:val="24"/>
          <w:szCs w:val="24"/>
        </w:rPr>
        <w:t>February 20</w:t>
      </w:r>
      <w:r w:rsidR="0063091D">
        <w:rPr>
          <w:rFonts w:ascii="Times New Roman" w:hAnsi="Times New Roman" w:cs="Times New Roman"/>
          <w:b/>
          <w:sz w:val="24"/>
          <w:szCs w:val="24"/>
        </w:rPr>
        <w:t>, 202</w:t>
      </w:r>
      <w:r w:rsidR="005A0AA7">
        <w:rPr>
          <w:rFonts w:ascii="Times New Roman" w:hAnsi="Times New Roman" w:cs="Times New Roman"/>
          <w:b/>
          <w:sz w:val="24"/>
          <w:szCs w:val="24"/>
        </w:rPr>
        <w:t>4</w:t>
      </w:r>
      <w:r w:rsidR="00346DB7" w:rsidRPr="0077612D">
        <w:rPr>
          <w:rFonts w:ascii="Times New Roman" w:hAnsi="Times New Roman" w:cs="Times New Roman"/>
          <w:b/>
          <w:sz w:val="24"/>
          <w:szCs w:val="24"/>
        </w:rPr>
        <w:t xml:space="preserve"> @ 6</w:t>
      </w:r>
      <w:r w:rsidRPr="0077612D">
        <w:rPr>
          <w:rFonts w:ascii="Times New Roman" w:hAnsi="Times New Roman" w:cs="Times New Roman"/>
          <w:b/>
          <w:sz w:val="24"/>
          <w:szCs w:val="24"/>
        </w:rPr>
        <w:t>: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00</w:t>
      </w:r>
      <w:r w:rsidR="00D962F6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15B2" w:rsidRPr="0077612D">
        <w:rPr>
          <w:rFonts w:ascii="Times New Roman" w:hAnsi="Times New Roman" w:cs="Times New Roman"/>
          <w:b/>
          <w:sz w:val="24"/>
          <w:szCs w:val="24"/>
        </w:rPr>
        <w:t>pm</w:t>
      </w:r>
    </w:p>
    <w:p w14:paraId="6066528D" w14:textId="77777777" w:rsidR="004261AE" w:rsidRPr="004261AE" w:rsidRDefault="004261AE" w:rsidP="002E20F1">
      <w:pPr>
        <w:rPr>
          <w:b/>
          <w:bCs/>
          <w:i/>
          <w:iCs/>
          <w:color w:val="FF0000"/>
          <w:sz w:val="24"/>
          <w:szCs w:val="24"/>
        </w:rPr>
      </w:pPr>
    </w:p>
    <w:p w14:paraId="3A46AAF5" w14:textId="77777777" w:rsidR="003150DF" w:rsidRPr="004261AE" w:rsidRDefault="003150DF" w:rsidP="002E20F1">
      <w:pPr>
        <w:ind w:left="2880" w:firstLine="720"/>
        <w:rPr>
          <w:b/>
          <w:bCs/>
          <w:i/>
          <w:iCs/>
          <w:color w:val="1F497D" w:themeColor="text2"/>
          <w:sz w:val="20"/>
          <w:szCs w:val="20"/>
        </w:rPr>
      </w:pPr>
    </w:p>
    <w:p w14:paraId="69F837C0" w14:textId="77777777" w:rsidR="00612876" w:rsidRPr="0077612D" w:rsidRDefault="00612876" w:rsidP="00CB293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DC73805" w14:textId="3DC1816B" w:rsidR="00A96F8B" w:rsidRPr="0077612D" w:rsidRDefault="001F3DCF" w:rsidP="00D275D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7612D">
        <w:rPr>
          <w:rFonts w:ascii="Times New Roman" w:hAnsi="Times New Roman" w:cs="Times New Roman"/>
          <w:sz w:val="24"/>
          <w:szCs w:val="24"/>
          <w:u w:val="single"/>
        </w:rPr>
        <w:t xml:space="preserve">Tentative </w:t>
      </w:r>
      <w:r w:rsidR="00A96F8B" w:rsidRPr="0077612D">
        <w:rPr>
          <w:rFonts w:ascii="Times New Roman" w:hAnsi="Times New Roman" w:cs="Times New Roman"/>
          <w:sz w:val="24"/>
          <w:szCs w:val="24"/>
          <w:u w:val="single"/>
        </w:rPr>
        <w:t>Agenda</w:t>
      </w:r>
    </w:p>
    <w:p w14:paraId="1F84F5DF" w14:textId="77777777" w:rsidR="007A0BEF" w:rsidRPr="0077612D" w:rsidRDefault="007A0BE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35D9D6" w14:textId="6E26C98F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Call to Order:</w:t>
      </w:r>
    </w:p>
    <w:p w14:paraId="5F9B0F7F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6F5B3" w14:textId="688C4389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Pledge of Allegiance:</w:t>
      </w:r>
    </w:p>
    <w:p w14:paraId="6E5D7CB6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BC923D" w14:textId="71FB195F" w:rsidR="009A0F1D" w:rsidRDefault="00EA5757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Establish Quorum:</w:t>
      </w:r>
    </w:p>
    <w:p w14:paraId="49094AF8" w14:textId="77777777" w:rsidR="002E20F1" w:rsidRPr="0077612D" w:rsidRDefault="002E20F1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0A9D1" w14:textId="4C40DFD4" w:rsidR="00DD7126" w:rsidRPr="0077612D" w:rsidRDefault="00DD7126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pprov</w:t>
      </w:r>
      <w:r w:rsidR="00527A17" w:rsidRPr="0077612D">
        <w:rPr>
          <w:rFonts w:ascii="Times New Roman" w:hAnsi="Times New Roman" w:cs="Times New Roman"/>
          <w:sz w:val="24"/>
          <w:szCs w:val="24"/>
        </w:rPr>
        <w:t xml:space="preserve">al </w:t>
      </w:r>
      <w:r w:rsidR="00FA10AA" w:rsidRPr="0077612D">
        <w:rPr>
          <w:rFonts w:ascii="Times New Roman" w:hAnsi="Times New Roman" w:cs="Times New Roman"/>
          <w:sz w:val="24"/>
          <w:szCs w:val="24"/>
        </w:rPr>
        <w:t xml:space="preserve">of the </w:t>
      </w:r>
      <w:r w:rsidRPr="0077612D">
        <w:rPr>
          <w:rFonts w:ascii="Times New Roman" w:hAnsi="Times New Roman" w:cs="Times New Roman"/>
          <w:sz w:val="24"/>
          <w:szCs w:val="24"/>
        </w:rPr>
        <w:t>Agenda:</w:t>
      </w:r>
      <w:r w:rsidR="009A0F1D" w:rsidRPr="007761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F2D730" w14:textId="181C35D2" w:rsidR="00DD420F" w:rsidRDefault="00DC787D" w:rsidP="000422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F5337CE" w14:textId="5D9D4405" w:rsidR="00BA0B64" w:rsidRDefault="00440344" w:rsidP="00F206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206F7">
        <w:rPr>
          <w:rFonts w:ascii="Times New Roman" w:hAnsi="Times New Roman" w:cs="Times New Roman"/>
          <w:sz w:val="24"/>
          <w:szCs w:val="24"/>
        </w:rPr>
        <w:t>Approval of Financials</w:t>
      </w:r>
      <w:r w:rsidR="00BB6490">
        <w:rPr>
          <w:rFonts w:ascii="Times New Roman" w:hAnsi="Times New Roman" w:cs="Times New Roman"/>
          <w:sz w:val="24"/>
          <w:szCs w:val="24"/>
        </w:rPr>
        <w:t>/Minutes</w:t>
      </w:r>
      <w:r w:rsidR="00F206F7">
        <w:rPr>
          <w:rFonts w:ascii="Times New Roman" w:hAnsi="Times New Roman" w:cs="Times New Roman"/>
          <w:sz w:val="24"/>
          <w:szCs w:val="24"/>
        </w:rPr>
        <w:t xml:space="preserve"> for </w:t>
      </w:r>
      <w:r w:rsidR="00BB6490">
        <w:rPr>
          <w:rFonts w:ascii="Times New Roman" w:hAnsi="Times New Roman" w:cs="Times New Roman"/>
          <w:sz w:val="24"/>
          <w:szCs w:val="24"/>
        </w:rPr>
        <w:t>January 2024</w:t>
      </w:r>
    </w:p>
    <w:p w14:paraId="62A4F3B5" w14:textId="39C2E4E9" w:rsidR="0084239A" w:rsidRDefault="00F206F7" w:rsidP="008423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F1820AB" w14:textId="20D6CC30" w:rsidR="0084239A" w:rsidRDefault="00A1035A" w:rsidP="0084239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ld </w:t>
      </w:r>
      <w:r w:rsidR="0084239A" w:rsidRPr="0084239A">
        <w:rPr>
          <w:rFonts w:ascii="Times New Roman" w:hAnsi="Times New Roman" w:cs="Times New Roman"/>
          <w:sz w:val="24"/>
          <w:szCs w:val="24"/>
        </w:rPr>
        <w:t>Business:</w:t>
      </w:r>
    </w:p>
    <w:p w14:paraId="30FE14BB" w14:textId="56C8DF66" w:rsidR="00BB6490" w:rsidRDefault="00BB6490" w:rsidP="00BB6490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Hearing on FY25 E911 Budget</w:t>
      </w:r>
    </w:p>
    <w:p w14:paraId="76A4A7A1" w14:textId="3EB2F8A6" w:rsidR="00BB6490" w:rsidRDefault="00BB6490" w:rsidP="00BB6490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on on FY25 E911 Budget</w:t>
      </w:r>
    </w:p>
    <w:p w14:paraId="5D61616A" w14:textId="4AF2B321" w:rsidR="00BB6490" w:rsidRPr="00BB6490" w:rsidRDefault="00BB6490" w:rsidP="00BB6490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dio Project-Action</w:t>
      </w:r>
    </w:p>
    <w:p w14:paraId="780AD117" w14:textId="51A1FB43" w:rsidR="00A1035A" w:rsidRPr="00A1035A" w:rsidRDefault="00A1035A" w:rsidP="00A1035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Business:</w:t>
      </w:r>
    </w:p>
    <w:p w14:paraId="5B0A4D33" w14:textId="6F5A1B3F" w:rsidR="0084239A" w:rsidRDefault="009C5252" w:rsidP="00BB6490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CM Scope Change-Action Item</w:t>
      </w:r>
    </w:p>
    <w:p w14:paraId="6071DB1A" w14:textId="2E2C75A1" w:rsidR="009C5252" w:rsidRPr="00BB6490" w:rsidRDefault="009C5252" w:rsidP="00BB6490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SGP Grant for Sheriff Radios</w:t>
      </w:r>
    </w:p>
    <w:p w14:paraId="08828220" w14:textId="3F7C4B03" w:rsidR="0066214B" w:rsidRPr="0084239A" w:rsidRDefault="0066214B" w:rsidP="0084239A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A1A2A54" w14:textId="5D1F929A" w:rsidR="00B7169C" w:rsidRPr="0077612D" w:rsidRDefault="00B81BB1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N</w:t>
      </w:r>
      <w:r w:rsidR="00455506" w:rsidRPr="0077612D">
        <w:rPr>
          <w:rFonts w:ascii="Times New Roman" w:hAnsi="Times New Roman" w:cs="Times New Roman"/>
          <w:sz w:val="24"/>
          <w:szCs w:val="24"/>
        </w:rPr>
        <w:t>ext Meeting Date:</w:t>
      </w:r>
      <w:r w:rsidR="000C042E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9C5252">
        <w:rPr>
          <w:rFonts w:ascii="Times New Roman" w:hAnsi="Times New Roman" w:cs="Times New Roman"/>
          <w:sz w:val="24"/>
          <w:szCs w:val="24"/>
        </w:rPr>
        <w:t>April 16</w:t>
      </w:r>
      <w:r w:rsidR="00440344">
        <w:rPr>
          <w:rFonts w:ascii="Times New Roman" w:hAnsi="Times New Roman" w:cs="Times New Roman"/>
          <w:sz w:val="24"/>
          <w:szCs w:val="24"/>
        </w:rPr>
        <w:t xml:space="preserve">, </w:t>
      </w:r>
      <w:r w:rsidR="0063091D" w:rsidRPr="0077612D">
        <w:rPr>
          <w:rFonts w:ascii="Times New Roman" w:hAnsi="Times New Roman" w:cs="Times New Roman"/>
          <w:sz w:val="24"/>
          <w:szCs w:val="24"/>
        </w:rPr>
        <w:t>202</w:t>
      </w:r>
      <w:r w:rsidR="001D1DAF">
        <w:rPr>
          <w:rFonts w:ascii="Times New Roman" w:hAnsi="Times New Roman" w:cs="Times New Roman"/>
          <w:sz w:val="24"/>
          <w:szCs w:val="24"/>
        </w:rPr>
        <w:t>4</w:t>
      </w:r>
      <w:r w:rsidR="0063091D">
        <w:rPr>
          <w:rFonts w:ascii="Times New Roman" w:hAnsi="Times New Roman" w:cs="Times New Roman"/>
          <w:sz w:val="24"/>
          <w:szCs w:val="24"/>
        </w:rPr>
        <w:t>,</w:t>
      </w:r>
      <w:r w:rsidR="0080706A" w:rsidRPr="0077612D">
        <w:rPr>
          <w:rFonts w:ascii="Times New Roman" w:hAnsi="Times New Roman" w:cs="Times New Roman"/>
          <w:sz w:val="24"/>
          <w:szCs w:val="24"/>
        </w:rPr>
        <w:t xml:space="preserve"> at 6PM</w:t>
      </w:r>
      <w:r w:rsidR="00B7169C" w:rsidRPr="0077612D">
        <w:rPr>
          <w:rFonts w:ascii="Times New Roman" w:hAnsi="Times New Roman" w:cs="Times New Roman"/>
          <w:sz w:val="24"/>
          <w:szCs w:val="24"/>
        </w:rPr>
        <w:t xml:space="preserve">-Hardin County Emergency Management </w:t>
      </w:r>
    </w:p>
    <w:p w14:paraId="38E5E9E2" w14:textId="4F8F5CDE" w:rsidR="00455506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1031 Edgington Avenue, Eldora, IA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77777777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djourn:</w:t>
      </w:r>
    </w:p>
    <w:sectPr w:rsidR="00A96F8B" w:rsidRPr="0077612D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0FFB6FA3" w:rsidR="004261AE" w:rsidRDefault="004261AE">
    <w:pPr>
      <w:pStyle w:val="Footer"/>
    </w:pPr>
    <w:r>
      <w:t xml:space="preserve">Member Cities: Ackley, Alden, Buckeye, Eldora, Hubbard, </w:t>
    </w:r>
    <w:r w:rsidR="00F1727B">
      <w:t>City of Iowa Falls, Iowa Falls Police-Communications,</w:t>
    </w:r>
    <w:r>
      <w:t xml:space="preserve"> New Providence, Radcliffe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1469A6"/>
    <w:multiLevelType w:val="hybridMultilevel"/>
    <w:tmpl w:val="B470E18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4FA205C"/>
    <w:multiLevelType w:val="hybridMultilevel"/>
    <w:tmpl w:val="65E802F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DFA581E"/>
    <w:multiLevelType w:val="hybridMultilevel"/>
    <w:tmpl w:val="65E802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2C51321"/>
    <w:multiLevelType w:val="hybridMultilevel"/>
    <w:tmpl w:val="F4005A6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B16BA8"/>
    <w:multiLevelType w:val="hybridMultilevel"/>
    <w:tmpl w:val="9CEEE8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0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5"/>
  </w:num>
  <w:num w:numId="3" w16cid:durableId="911504462">
    <w:abstractNumId w:val="28"/>
  </w:num>
  <w:num w:numId="4" w16cid:durableId="1139497015">
    <w:abstractNumId w:val="34"/>
  </w:num>
  <w:num w:numId="5" w16cid:durableId="1232691859">
    <w:abstractNumId w:val="37"/>
  </w:num>
  <w:num w:numId="6" w16cid:durableId="269699881">
    <w:abstractNumId w:val="40"/>
  </w:num>
  <w:num w:numId="7" w16cid:durableId="44530986">
    <w:abstractNumId w:val="13"/>
  </w:num>
  <w:num w:numId="8" w16cid:durableId="1421410855">
    <w:abstractNumId w:val="19"/>
  </w:num>
  <w:num w:numId="9" w16cid:durableId="1911428192">
    <w:abstractNumId w:val="35"/>
  </w:num>
  <w:num w:numId="10" w16cid:durableId="1229028731">
    <w:abstractNumId w:val="5"/>
  </w:num>
  <w:num w:numId="11" w16cid:durableId="449205348">
    <w:abstractNumId w:val="32"/>
  </w:num>
  <w:num w:numId="12" w16cid:durableId="1805082320">
    <w:abstractNumId w:val="12"/>
  </w:num>
  <w:num w:numId="13" w16cid:durableId="223762730">
    <w:abstractNumId w:val="27"/>
  </w:num>
  <w:num w:numId="14" w16cid:durableId="1648627842">
    <w:abstractNumId w:val="11"/>
  </w:num>
  <w:num w:numId="15" w16cid:durableId="1062632286">
    <w:abstractNumId w:val="21"/>
  </w:num>
  <w:num w:numId="16" w16cid:durableId="257640817">
    <w:abstractNumId w:val="31"/>
  </w:num>
  <w:num w:numId="17" w16cid:durableId="940800312">
    <w:abstractNumId w:val="30"/>
  </w:num>
  <w:num w:numId="18" w16cid:durableId="1544097892">
    <w:abstractNumId w:val="17"/>
  </w:num>
  <w:num w:numId="19" w16cid:durableId="691610230">
    <w:abstractNumId w:val="8"/>
  </w:num>
  <w:num w:numId="20" w16cid:durableId="1792900647">
    <w:abstractNumId w:val="36"/>
  </w:num>
  <w:num w:numId="21" w16cid:durableId="1434128691">
    <w:abstractNumId w:val="3"/>
  </w:num>
  <w:num w:numId="22" w16cid:durableId="1961718332">
    <w:abstractNumId w:val="24"/>
  </w:num>
  <w:num w:numId="23" w16cid:durableId="976884613">
    <w:abstractNumId w:val="20"/>
  </w:num>
  <w:num w:numId="24" w16cid:durableId="2065180799">
    <w:abstractNumId w:val="22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9"/>
  </w:num>
  <w:num w:numId="30" w16cid:durableId="956520551">
    <w:abstractNumId w:val="33"/>
  </w:num>
  <w:num w:numId="31" w16cid:durableId="225529187">
    <w:abstractNumId w:val="16"/>
  </w:num>
  <w:num w:numId="32" w16cid:durableId="897135229">
    <w:abstractNumId w:val="25"/>
  </w:num>
  <w:num w:numId="33" w16cid:durableId="1938708282">
    <w:abstractNumId w:val="9"/>
  </w:num>
  <w:num w:numId="34" w16cid:durableId="1639992915">
    <w:abstractNumId w:val="39"/>
  </w:num>
  <w:num w:numId="35" w16cid:durableId="1512451223">
    <w:abstractNumId w:val="23"/>
  </w:num>
  <w:num w:numId="36" w16cid:durableId="85924041">
    <w:abstractNumId w:val="1"/>
  </w:num>
  <w:num w:numId="37" w16cid:durableId="1919441494">
    <w:abstractNumId w:val="26"/>
  </w:num>
  <w:num w:numId="38" w16cid:durableId="850606278">
    <w:abstractNumId w:val="18"/>
  </w:num>
  <w:num w:numId="39" w16cid:durableId="445856143">
    <w:abstractNumId w:val="14"/>
  </w:num>
  <w:num w:numId="40" w16cid:durableId="2052411691">
    <w:abstractNumId w:val="10"/>
  </w:num>
  <w:num w:numId="41" w16cid:durableId="211524861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rAUApSasDCwAAAA="/>
  </w:docVars>
  <w:rsids>
    <w:rsidRoot w:val="00A96F8B"/>
    <w:rsid w:val="00026399"/>
    <w:rsid w:val="000378EF"/>
    <w:rsid w:val="00041407"/>
    <w:rsid w:val="000422FC"/>
    <w:rsid w:val="000603BD"/>
    <w:rsid w:val="0006741E"/>
    <w:rsid w:val="000B2F8B"/>
    <w:rsid w:val="000C042E"/>
    <w:rsid w:val="000C15D6"/>
    <w:rsid w:val="000E76BF"/>
    <w:rsid w:val="0010140F"/>
    <w:rsid w:val="00142061"/>
    <w:rsid w:val="00142D37"/>
    <w:rsid w:val="00165AD9"/>
    <w:rsid w:val="0017657F"/>
    <w:rsid w:val="001917B6"/>
    <w:rsid w:val="001A1271"/>
    <w:rsid w:val="001A434C"/>
    <w:rsid w:val="001A77D1"/>
    <w:rsid w:val="001B6A26"/>
    <w:rsid w:val="001C4E43"/>
    <w:rsid w:val="001D1DAF"/>
    <w:rsid w:val="001E2BE4"/>
    <w:rsid w:val="001E372E"/>
    <w:rsid w:val="001E7D42"/>
    <w:rsid w:val="001F1ECC"/>
    <w:rsid w:val="001F3DCF"/>
    <w:rsid w:val="001F4F03"/>
    <w:rsid w:val="00213B8A"/>
    <w:rsid w:val="002247E8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344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C4868"/>
    <w:rsid w:val="004D37B2"/>
    <w:rsid w:val="00507795"/>
    <w:rsid w:val="00510B34"/>
    <w:rsid w:val="00527A17"/>
    <w:rsid w:val="005305CE"/>
    <w:rsid w:val="00565F77"/>
    <w:rsid w:val="005A0AA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6214B"/>
    <w:rsid w:val="00670F43"/>
    <w:rsid w:val="00671146"/>
    <w:rsid w:val="0068140A"/>
    <w:rsid w:val="006A3B6D"/>
    <w:rsid w:val="006B2AF9"/>
    <w:rsid w:val="006C4C4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239A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F6D41"/>
    <w:rsid w:val="00902BB3"/>
    <w:rsid w:val="0090575B"/>
    <w:rsid w:val="00907DF9"/>
    <w:rsid w:val="00944CFD"/>
    <w:rsid w:val="009A0F1D"/>
    <w:rsid w:val="009A189C"/>
    <w:rsid w:val="009A2F94"/>
    <w:rsid w:val="009C0E73"/>
    <w:rsid w:val="009C5252"/>
    <w:rsid w:val="009D25D0"/>
    <w:rsid w:val="009E741B"/>
    <w:rsid w:val="009F4F3A"/>
    <w:rsid w:val="00A1035A"/>
    <w:rsid w:val="00A162DA"/>
    <w:rsid w:val="00A24813"/>
    <w:rsid w:val="00A304CF"/>
    <w:rsid w:val="00A51056"/>
    <w:rsid w:val="00A566BE"/>
    <w:rsid w:val="00A63760"/>
    <w:rsid w:val="00A722CD"/>
    <w:rsid w:val="00A96F8B"/>
    <w:rsid w:val="00AB6114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A0B64"/>
    <w:rsid w:val="00BA34E9"/>
    <w:rsid w:val="00BB4BC3"/>
    <w:rsid w:val="00BB6490"/>
    <w:rsid w:val="00BD136B"/>
    <w:rsid w:val="00BE0696"/>
    <w:rsid w:val="00BE7844"/>
    <w:rsid w:val="00BF7A67"/>
    <w:rsid w:val="00C062A5"/>
    <w:rsid w:val="00C349D2"/>
    <w:rsid w:val="00C41064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20F06"/>
    <w:rsid w:val="00D275D3"/>
    <w:rsid w:val="00D418D1"/>
    <w:rsid w:val="00D63124"/>
    <w:rsid w:val="00D76063"/>
    <w:rsid w:val="00D962F6"/>
    <w:rsid w:val="00D97470"/>
    <w:rsid w:val="00DB059A"/>
    <w:rsid w:val="00DC2359"/>
    <w:rsid w:val="00DC787D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C7CDC"/>
    <w:rsid w:val="00ED2430"/>
    <w:rsid w:val="00ED3349"/>
    <w:rsid w:val="00ED4BF2"/>
    <w:rsid w:val="00ED7124"/>
    <w:rsid w:val="00EE2473"/>
    <w:rsid w:val="00F05EED"/>
    <w:rsid w:val="00F1727B"/>
    <w:rsid w:val="00F206F7"/>
    <w:rsid w:val="00F3236D"/>
    <w:rsid w:val="00F34D89"/>
    <w:rsid w:val="00F43C84"/>
    <w:rsid w:val="00F614CE"/>
    <w:rsid w:val="00F86365"/>
    <w:rsid w:val="00F93E50"/>
    <w:rsid w:val="00F97886"/>
    <w:rsid w:val="00FA10AA"/>
    <w:rsid w:val="00FA15B2"/>
    <w:rsid w:val="00FD2D4C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3</cp:revision>
  <cp:lastPrinted>2021-04-20T17:07:00Z</cp:lastPrinted>
  <dcterms:created xsi:type="dcterms:W3CDTF">2024-02-15T21:36:00Z</dcterms:created>
  <dcterms:modified xsi:type="dcterms:W3CDTF">2024-02-15T21:40:00Z</dcterms:modified>
</cp:coreProperties>
</file>